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St. Martin</w:t>
      </w:r>
      <w:r>
        <w:t xml:space="preserve"> </w:t>
      </w:r>
      <w:r>
        <w:t xml:space="preserve">(French</w:t>
      </w:r>
      <w:r>
        <w:t xml:space="preserve"> </w:t>
      </w:r>
      <w:r>
        <w:t xml:space="preserve">part)</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St. Martin (French part) received a score of NA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St. Martin (French part) received a score of 4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t. Martin (French part) received a score of</w:t>
      </w:r>
      <w:r>
        <w:t xml:space="preserve"> </w:t>
      </w:r>
      <w:r>
        <w:rPr>
          <w:b/>
          <w:bCs/>
        </w:rPr>
        <w:t xml:space="preserve">NA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St. Martin (French part) received a score of 13.1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St. Martin (French part) received a score of NA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St. Martin (French part) received a score of NA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St. Martin (French part) received a score of 0.4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St. Martin (French part) received a score of 0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St. Martin (French part) received a score of NA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St. Martin (French part) received a score of NA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St. Martin (French part) received a score of 0.1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St. Martin (French part) received a score of 0.2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St. Martin (French part) received a score of 0.2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St. Martin (French part) received a score of 0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St. Martin (French part) received a score of NA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St. Martin (French part)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St. Martin (French part) received a score of NA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St. Martin (French part) received a score of NA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Martin (French part)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Martin (French part)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6861B3F-79DA-4A8F-95B7-13EB8C97523B}"/>
</file>

<file path=customXml/itemProps2.xml><?xml version="1.0" encoding="utf-8"?>
<ds:datastoreItem xmlns:ds="http://schemas.openxmlformats.org/officeDocument/2006/customXml" ds:itemID="{58D00358-56C8-49F3-AAE5-335DF8ED4512}"/>
</file>

<file path=customXml/itemProps3.xml><?xml version="1.0" encoding="utf-8"?>
<ds:datastoreItem xmlns:ds="http://schemas.openxmlformats.org/officeDocument/2006/customXml" ds:itemID="{EBC5089F-92A5-4DD2-BDD8-93C8069C9875}"/>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0:46:44Z</dcterms:created>
  <dcterms:modified xsi:type="dcterms:W3CDTF">2024-11-01T10:4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St. Martin (French part)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